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AB815A7" w14:textId="5B955711" w:rsidR="0002094D" w:rsidRDefault="0059504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B3A0D75" wp14:editId="49812D02">
                <wp:simplePos x="0" y="0"/>
                <wp:positionH relativeFrom="column">
                  <wp:posOffset>-535568</wp:posOffset>
                </wp:positionH>
                <wp:positionV relativeFrom="paragraph">
                  <wp:posOffset>360045</wp:posOffset>
                </wp:positionV>
                <wp:extent cx="8954814" cy="5849006"/>
                <wp:effectExtent l="0" t="0" r="17780" b="18415"/>
                <wp:wrapNone/>
                <wp:docPr id="109" name="Group 1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54814" cy="5849006"/>
                          <a:chOff x="0" y="0"/>
                          <a:chExt cx="5479415" cy="3106420"/>
                        </a:xfrm>
                      </wpg:grpSpPr>
                      <wps:wsp>
                        <wps:cNvPr id="46" name="Rectangle 46"/>
                        <wps:cNvSpPr/>
                        <wps:spPr>
                          <a:xfrm>
                            <a:off x="3082705" y="1760899"/>
                            <a:ext cx="96520" cy="198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/>
                        </wps:style>
                        <wps:txbx>
                          <w:txbxContent>
                            <w:p w14:paraId="7378E84D" w14:textId="77777777" w:rsidR="0059504F" w:rsidRDefault="0059504F" w:rsidP="0059504F">
                              <w:pPr>
                                <w:pStyle w:val="FrameContents"/>
                              </w:pPr>
                              <w:r>
                                <w:rPr>
                                  <w:rFonts w:hint="eastAsia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g:grpSp>
                        <wpg:cNvPr id="108" name="Group 108"/>
                        <wpg:cNvGrpSpPr/>
                        <wpg:grpSpPr>
                          <a:xfrm>
                            <a:off x="0" y="0"/>
                            <a:ext cx="5479415" cy="3106420"/>
                            <a:chOff x="0" y="0"/>
                            <a:chExt cx="5479415" cy="3106420"/>
                          </a:xfrm>
                        </wpg:grpSpPr>
                        <wps:wsp>
                          <wps:cNvPr id="52" name="Rectangle 52"/>
                          <wps:cNvSpPr/>
                          <wps:spPr>
                            <a:xfrm>
                              <a:off x="3499164" y="1186004"/>
                              <a:ext cx="191770" cy="1981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/>
                          </wps:style>
                          <wps:txbx>
                            <w:txbxContent>
                              <w:p w14:paraId="0074B542" w14:textId="77777777" w:rsidR="0059504F" w:rsidRDefault="0059504F" w:rsidP="0059504F">
                                <w:pPr>
                                  <w:pStyle w:val="FrameContents"/>
                                </w:pPr>
                                <w:r>
                                  <w:rPr>
                                    <w:rFonts w:hint="eastAsia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wrap="square" lIns="0" tIns="0" rIns="0" bIns="0">
                            <a:noAutofit/>
                          </wps:bodyPr>
                        </wps:wsp>
                        <wpg:grpSp>
                          <wpg:cNvPr id="107" name="Group 107"/>
                          <wpg:cNvGrpSpPr/>
                          <wpg:grpSpPr>
                            <a:xfrm>
                              <a:off x="0" y="0"/>
                              <a:ext cx="5479415" cy="3106420"/>
                              <a:chOff x="0" y="0"/>
                              <a:chExt cx="5479415" cy="3106420"/>
                            </a:xfrm>
                          </wpg:grpSpPr>
                          <wps:wsp>
                            <wps:cNvPr id="50" name="Rectangle 50"/>
                            <wps:cNvSpPr/>
                            <wps:spPr>
                              <a:xfrm>
                                <a:off x="2888055" y="1199585"/>
                                <a:ext cx="122555" cy="1981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txbx>
                              <w:txbxContent>
                                <w:p w14:paraId="185A4C04" w14:textId="77777777" w:rsidR="0059504F" w:rsidRDefault="0059504F" w:rsidP="0059504F">
                                  <w:pPr>
                                    <w:pStyle w:val="FrameContents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wrap="square" lIns="0" tIns="0" rIns="0" bIns="0">
                              <a:noAutofit/>
                            </wps:bodyPr>
                          </wps:wsp>
                          <wpg:grpSp>
                            <wpg:cNvPr id="106" name="Group 106"/>
                            <wpg:cNvGrpSpPr/>
                            <wpg:grpSpPr>
                              <a:xfrm>
                                <a:off x="0" y="0"/>
                                <a:ext cx="5479415" cy="3106420"/>
                                <a:chOff x="0" y="0"/>
                                <a:chExt cx="5479415" cy="310642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2732861" y="581340"/>
                                  <a:ext cx="165735" cy="1981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/>
                              </wps:style>
                              <wps:txbx>
                                <w:txbxContent>
                                  <w:p w14:paraId="5B230148" w14:textId="77777777" w:rsidR="0059504F" w:rsidRDefault="0059504F" w:rsidP="0059504F">
                                    <w:pPr>
                                      <w:pStyle w:val="FrameContents"/>
                                    </w:pPr>
                                    <w:r>
                                      <w:rPr>
                                        <w:rFonts w:hint="eastAsia"/>
                                      </w:rPr>
                                      <w:t>*</w:t>
                                    </w:r>
                                  </w:p>
                                </w:txbxContent>
                              </wps:txbx>
                              <wps:bodyPr wrap="square" lIns="0" tIns="0" rIns="0" bIns="0">
                                <a:noAutofit/>
                              </wps:bodyPr>
                            </wps:wsp>
                            <wpg:grpSp>
                              <wpg:cNvPr id="105" name="Group 105"/>
                              <wpg:cNvGrpSpPr/>
                              <wpg:grpSpPr>
                                <a:xfrm>
                                  <a:off x="0" y="0"/>
                                  <a:ext cx="5479415" cy="3106420"/>
                                  <a:chOff x="0" y="0"/>
                                  <a:chExt cx="5479415" cy="3106420"/>
                                </a:xfrm>
                              </wpg:grpSpPr>
                              <wps:wsp>
                                <wps:cNvPr id="40" name="Rectangle 40"/>
                                <wps:cNvSpPr/>
                                <wps:spPr>
                                  <a:xfrm>
                                    <a:off x="405994" y="563270"/>
                                    <a:ext cx="147955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/>
                                </wps:style>
                                <wps:txbx>
                                  <w:txbxContent>
                                    <w:p w14:paraId="68F5059A" w14:textId="77777777" w:rsidR="0059504F" w:rsidRDefault="0059504F" w:rsidP="0059504F">
                                      <w:pPr>
                                        <w:pStyle w:val="FrameContents"/>
                                      </w:pPr>
                                      <w:r>
                                        <w:rPr>
                                          <w:rFonts w:hint="eastAsia"/>
                                        </w:rPr>
                                        <w:t>*</w:t>
                                      </w:r>
                                    </w:p>
                                  </w:txbxContent>
                                </wps:txbx>
                                <wps:bodyPr wrap="square" lIns="0" tIns="0" rIns="0" bIns="0">
                                  <a:noAutofit/>
                                </wps:bodyPr>
                              </wps:wsp>
                              <wpg:grpSp>
                                <wpg:cNvPr id="104" name="Group 104"/>
                                <wpg:cNvGrpSpPr/>
                                <wpg:grpSpPr>
                                  <a:xfrm>
                                    <a:off x="0" y="0"/>
                                    <a:ext cx="5479415" cy="3106420"/>
                                    <a:chOff x="0" y="0"/>
                                    <a:chExt cx="5479415" cy="3106420"/>
                                  </a:xfrm>
                                </wpg:grpSpPr>
                                <wps:wsp>
                                  <wps:cNvPr id="38" name="Rectangle 38"/>
                                  <wps:cNvSpPr/>
                                  <wps:spPr>
                                    <a:xfrm>
                                      <a:off x="1766621" y="405993"/>
                                      <a:ext cx="127000" cy="1981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/>
                                  </wps:style>
                                  <wps:txbx>
                                    <w:txbxContent>
                                      <w:p w14:paraId="1AE4D065" w14:textId="77777777" w:rsidR="0059504F" w:rsidRDefault="0059504F" w:rsidP="0059504F">
                                        <w:pPr>
                                          <w:pStyle w:val="FrameContents"/>
                                        </w:pPr>
                                        <w:r>
                                          <w:rPr>
                                            <w:rFonts w:hint="eastAsia"/>
                                          </w:rPr>
                                          <w:t>1</w:t>
                                        </w:r>
                                      </w:p>
                                    </w:txbxContent>
                                  </wps:txbx>
                                  <wps:bodyPr wrap="square" lIns="0" tIns="0" rIns="0" bIns="0">
                                    <a:noAutofit/>
                                  </wps:bodyPr>
                                </wps:wsp>
                                <wpg:grpSp>
                                  <wpg:cNvPr id="103" name="Group 103"/>
                                  <wpg:cNvGrpSpPr/>
                                  <wpg:grpSpPr>
                                    <a:xfrm>
                                      <a:off x="0" y="0"/>
                                      <a:ext cx="5479415" cy="3106420"/>
                                      <a:chOff x="0" y="0"/>
                                      <a:chExt cx="5479415" cy="3106420"/>
                                    </a:xfrm>
                                  </wpg:grpSpPr>
                                  <wps:wsp>
                                    <wps:cNvPr id="83" name="Rectangle 83"/>
                                    <wps:cNvSpPr/>
                                    <wps:spPr>
                                      <a:xfrm>
                                        <a:off x="1389888" y="541325"/>
                                        <a:ext cx="118110" cy="1981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0">
                                        <a:scrgbClr r="0" g="0" b="0"/>
                                      </a:lnRef>
                                      <a:fillRef idx="0">
                                        <a:scrgbClr r="0" g="0" b="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minor"/>
                                    </wps:style>
                                    <wps:txbx>
                                      <w:txbxContent>
                                        <w:p w14:paraId="571B784C" w14:textId="77777777" w:rsidR="0059504F" w:rsidRDefault="0059504F" w:rsidP="0059504F">
                                          <w:pPr>
                                            <w:pStyle w:val="FrameContents"/>
                                          </w:pPr>
                                          <w:r>
                                            <w:rPr>
                                              <w:rFonts w:hint="eastAsia"/>
                                            </w:rPr>
                                            <w:t>1</w:t>
                                          </w:r>
                                        </w:p>
                                      </w:txbxContent>
                                    </wps:txbx>
                                    <wps:bodyPr wrap="square" lIns="0" tIns="0" rIns="0" bIns="0">
                                      <a:noAutofit/>
                                    </wps:bodyPr>
                                  </wps:wsp>
                                  <wpg:grpSp>
                                    <wpg:cNvPr id="102" name="Group 102"/>
                                    <wpg:cNvGrpSpPr/>
                                    <wpg:grpSpPr>
                                      <a:xfrm>
                                        <a:off x="0" y="0"/>
                                        <a:ext cx="5479415" cy="3106420"/>
                                        <a:chOff x="0" y="0"/>
                                        <a:chExt cx="5479415" cy="3106420"/>
                                      </a:xfrm>
                                    </wpg:grpSpPr>
                                    <wps:wsp>
                                      <wps:cNvPr id="84" name="Rectangle 84"/>
                                      <wps:cNvSpPr/>
                                      <wps:spPr>
                                        <a:xfrm>
                                          <a:off x="1609344" y="980237"/>
                                          <a:ext cx="109855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/>
                                      </wps:style>
                                      <wps:txbx>
                                        <w:txbxContent>
                                          <w:p w14:paraId="53E2F1FF" w14:textId="77777777" w:rsidR="0059504F" w:rsidRDefault="0059504F" w:rsidP="0059504F">
                                            <w:pPr>
                                              <w:pStyle w:val="FrameContents"/>
                                            </w:pPr>
                                            <w:r>
                                              <w:rPr>
                                                <w:rFonts w:hint="eastAsia"/>
                                              </w:rPr>
                                              <w:t>1</w:t>
                                            </w:r>
                                          </w:p>
                                        </w:txbxContent>
                                      </wps:txbx>
                                      <wps:bodyPr wrap="square" lIns="0" tIns="0" rIns="0" bIns="0">
                                        <a:noAutofit/>
                                      </wps:bodyPr>
                                    </wps:wsp>
                                    <wpg:grpSp>
                                      <wpg:cNvPr id="101" name="Group 101"/>
                                      <wpg:cNvGrpSpPr/>
                                      <wpg:grpSpPr>
                                        <a:xfrm>
                                          <a:off x="0" y="0"/>
                                          <a:ext cx="5479415" cy="3106420"/>
                                          <a:chOff x="0" y="0"/>
                                          <a:chExt cx="5479415" cy="3106420"/>
                                        </a:xfrm>
                                      </wpg:grpSpPr>
                                      <wps:wsp>
                                        <wps:cNvPr id="63" name="Rectangle 63"/>
                                        <wps:cNvSpPr/>
                                        <wps:spPr>
                                          <a:xfrm>
                                            <a:off x="1978762" y="570585"/>
                                            <a:ext cx="161290" cy="1981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wps:spPr>
                                        <wps:style>
                                          <a:lnRef idx="0">
                                            <a:scrgbClr r="0" g="0" b="0"/>
                                          </a:lnRef>
                                          <a:fillRef idx="0">
                                            <a:scrgbClr r="0" g="0" b="0"/>
                                          </a:fillRef>
                                          <a:effectRef idx="0">
                                            <a:scrgbClr r="0" g="0" b="0"/>
                                          </a:effectRef>
                                          <a:fontRef idx="minor"/>
                                        </wps:style>
                                        <wps:txbx>
                                          <w:txbxContent>
                                            <w:p w14:paraId="446A9D2D" w14:textId="77777777" w:rsidR="0059504F" w:rsidRDefault="0059504F" w:rsidP="0059504F">
                                              <w:pPr>
                                                <w:pStyle w:val="FrameContents"/>
                                              </w:pPr>
                                              <w:r>
                                                <w:rPr>
                                                  <w:rFonts w:hint="eastAsia"/>
                                                </w:rPr>
                                                <w:t>1</w:t>
                                              </w:r>
                                            </w:p>
                                          </w:txbxContent>
                                        </wps:txbx>
                                        <wps:bodyPr wrap="square" lIns="0" tIns="0" rIns="0" bIns="0">
                                          <a:noAutofit/>
                                        </wps:bodyPr>
                                      </wps:wsp>
                                      <wpg:grpSp>
                                        <wpg:cNvPr id="100" name="Group 100"/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5479415" cy="3106420"/>
                                            <a:chOff x="0" y="0"/>
                                            <a:chExt cx="5479415" cy="3106420"/>
                                          </a:xfrm>
                                        </wpg:grpSpPr>
                                        <wps:wsp>
                                          <wps:cNvPr id="85" name="Rectangle 85"/>
                                          <wps:cNvSpPr/>
                                          <wps:spPr>
                                            <a:xfrm>
                                              <a:off x="1616660" y="2545689"/>
                                              <a:ext cx="118110" cy="1981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0">
                                              <a:scrgbClr r="0" g="0" b="0"/>
                                            </a:lnRef>
                                            <a:fillRef idx="0">
                                              <a:scrgbClr r="0" g="0" b="0"/>
                                            </a:fillRef>
                                            <a:effectRef idx="0">
                                              <a:scrgbClr r="0" g="0" b="0"/>
                                            </a:effectRef>
                                            <a:fontRef idx="minor"/>
                                          </wps:style>
                                          <wps:txbx>
                                            <w:txbxContent>
                                              <w:p w14:paraId="491CA382" w14:textId="77777777" w:rsidR="0059504F" w:rsidRDefault="0059504F" w:rsidP="0059504F">
                                                <w:pPr>
                                                  <w:pStyle w:val="FrameContents"/>
                                                </w:pPr>
                                                <w:r>
                                                  <w:rPr>
                                                    <w:rFonts w:hint="eastAsia"/>
                                                  </w:rPr>
                                                  <w:t>1</w:t>
                                                </w:r>
                                              </w:p>
                                            </w:txbxContent>
                                          </wps:txbx>
                                          <wps:bodyPr wrap="square" lIns="0" tIns="0" rIns="0" bIns="0">
                                            <a:noAutofit/>
                                          </wps:bodyPr>
                                        </wps:wsp>
                                        <wpg:grpSp>
                                          <wpg:cNvPr id="99" name="Group 99"/>
                                          <wpg:cNvGrpSpPr/>
                                          <wpg:grpSpPr>
                                            <a:xfrm>
                                              <a:off x="0" y="0"/>
                                              <a:ext cx="5479415" cy="3106420"/>
                                              <a:chOff x="0" y="0"/>
                                              <a:chExt cx="5479415" cy="3106420"/>
                                            </a:xfrm>
                                          </wpg:grpSpPr>
                                          <wps:wsp>
                                            <wps:cNvPr id="42" name="Rectangle 42"/>
                                            <wps:cNvSpPr/>
                                            <wps:spPr>
                                              <a:xfrm>
                                                <a:off x="3946551" y="2127392"/>
                                                <a:ext cx="160655" cy="19812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wps:spPr>
                                            <wps:style>
                                              <a:lnRef idx="0">
                                                <a:scrgbClr r="0" g="0" b="0"/>
                                              </a:lnRef>
                                              <a:fillRef idx="0">
                                                <a:scrgbClr r="0" g="0" b="0"/>
                                              </a:fillRef>
                                              <a:effectRef idx="0">
                                                <a:scrgbClr r="0" g="0" b="0"/>
                                              </a:effectRef>
                                              <a:fontRef idx="minor"/>
                                            </wps:style>
                                            <wps:txbx>
                                              <w:txbxContent>
                                                <w:p w14:paraId="6AB99C19" w14:textId="77777777" w:rsidR="0059504F" w:rsidRDefault="0059504F" w:rsidP="0059504F">
                                                  <w:pPr>
                                                    <w:pStyle w:val="FrameContents"/>
                                                  </w:pPr>
                                                  <w:r>
                                                    <w:rPr>
                                                      <w:rFonts w:hint="eastAsia"/>
                                                    </w:rPr>
                                                    <w:t>*</w:t>
                                                  </w:r>
                                                </w:p>
                                              </w:txbxContent>
                                            </wps:txbx>
                                            <wps:bodyPr wrap="square" lIns="0" tIns="0" rIns="0" bIns="0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98" name="Group 98"/>
                                            <wpg:cNvGrpSpPr/>
                                            <wpg:grpSpPr>
                                              <a:xfrm>
                                                <a:off x="0" y="0"/>
                                                <a:ext cx="5479415" cy="3106420"/>
                                                <a:chOff x="0" y="0"/>
                                                <a:chExt cx="5479415" cy="3106420"/>
                                              </a:xfrm>
                                            </wpg:grpSpPr>
                                            <wps:wsp>
                                              <wps:cNvPr id="44" name="Rectangle 44"/>
                                              <wps:cNvSpPr/>
                                              <wps:spPr>
                                                <a:xfrm>
                                                  <a:off x="2522132" y="2149071"/>
                                                  <a:ext cx="100965" cy="1981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wps:spPr>
                                              <wps:style>
                                                <a:lnRef idx="0">
                                                  <a:scrgbClr r="0" g="0" b="0"/>
                                                </a:lnRef>
                                                <a:fillRef idx="0">
                                                  <a:scrgbClr r="0" g="0" b="0"/>
                                                </a:fillRef>
                                                <a:effectRef idx="0">
                                                  <a:scrgbClr r="0" g="0" b="0"/>
                                                </a:effectRef>
                                                <a:fontRef idx="minor"/>
                                              </wps:style>
                                              <wps:txbx>
                                                <w:txbxContent>
                                                  <w:p w14:paraId="6DA65E2B" w14:textId="77777777" w:rsidR="0059504F" w:rsidRDefault="0059504F" w:rsidP="0059504F">
                                                    <w:pPr>
                                                      <w:pStyle w:val="FrameContents"/>
                                                    </w:pPr>
                                                    <w:r>
                                                      <w:rPr>
                                                        <w:rFonts w:hint="eastAsia"/>
                                                      </w:rPr>
                                                      <w:t>*</w:t>
                                                    </w:r>
                                                  </w:p>
                                                </w:txbxContent>
                                              </wps:txbx>
                                              <wps:bodyPr wrap="square" lIns="0" tIns="0" rIns="0" bIns="0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97" name="Group 97"/>
                                              <wpg:cNvGrpSpPr/>
                                              <wpg:grpSpPr>
                                                <a:xfrm>
                                                  <a:off x="0" y="0"/>
                                                  <a:ext cx="5479415" cy="3106420"/>
                                                  <a:chOff x="0" y="0"/>
                                                  <a:chExt cx="5479415" cy="3106420"/>
                                                </a:xfrm>
                                              </wpg:grpSpPr>
                                              <wps:wsp>
                                                <wps:cNvPr id="54" name="Rectangle 54"/>
                                                <wps:cNvSpPr/>
                                                <wps:spPr>
                                                  <a:xfrm>
                                                    <a:off x="4450364" y="848563"/>
                                                    <a:ext cx="191770" cy="19812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wps:spPr>
                                                <wps:style>
                                                  <a:lnRef idx="0">
                                                    <a:scrgbClr r="0" g="0" b="0"/>
                                                  </a:lnRef>
                                                  <a:fillRef idx="0">
                                                    <a:scrgbClr r="0" g="0" b="0"/>
                                                  </a:fillRef>
                                                  <a:effectRef idx="0">
                                                    <a:scrgbClr r="0" g="0" b="0"/>
                                                  </a:effectRef>
                                                  <a:fontRef idx="minor"/>
                                                </wps:style>
                                                <wps:txbx>
                                                  <w:txbxContent>
                                                    <w:p w14:paraId="227797D3" w14:textId="77777777" w:rsidR="0059504F" w:rsidRDefault="0059504F" w:rsidP="0059504F">
                                                      <w:pPr>
                                                        <w:pStyle w:val="FrameContents"/>
                                                      </w:pPr>
                                                      <w:r>
                                                        <w:rPr>
                                                          <w:rFonts w:hint="eastAsia"/>
                                                        </w:rPr>
                                                        <w:t>*</w:t>
                                                      </w:r>
                                                    </w:p>
                                                  </w:txbxContent>
                                                </wps:txbx>
                                                <wps:bodyPr wrap="square" lIns="0" tIns="0" rIns="0" bIns="0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96" name="Group 96"/>
                                                <wpg:cNvGrpSpPr/>
                                                <wpg:grpSpPr>
                                                  <a:xfrm>
                                                    <a:off x="0" y="0"/>
                                                    <a:ext cx="5479415" cy="3106420"/>
                                                    <a:chOff x="0" y="0"/>
                                                    <a:chExt cx="5479415" cy="3106420"/>
                                                  </a:xfrm>
                                                </wpg:grpSpPr>
                                                <wps:wsp>
                                                  <wps:cNvPr id="36" name="Rectangle 36"/>
                                                  <wps:cNvSpPr/>
                                                  <wps:spPr>
                                                    <a:xfrm>
                                                      <a:off x="4718304" y="475488"/>
                                                      <a:ext cx="121920" cy="198120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wps:spPr>
                                                  <wps:style>
                                                    <a:lnRef idx="0">
                                                      <a:scrgbClr r="0" g="0" b="0"/>
                                                    </a:lnRef>
                                                    <a:fillRef idx="0">
                                                      <a:scrgbClr r="0" g="0" b="0"/>
                                                    </a:fillRef>
                                                    <a:effectRef idx="0">
                                                      <a:scrgbClr r="0" g="0" b="0"/>
                                                    </a:effectRef>
                                                    <a:fontRef idx="minor"/>
                                                  </wps:style>
                                                  <wps:txbx>
                                                    <w:txbxContent>
                                                      <w:p w14:paraId="61084B66" w14:textId="77777777" w:rsidR="0059504F" w:rsidRDefault="0059504F" w:rsidP="0059504F">
                                                        <w:pPr>
                                                          <w:pStyle w:val="FrameContents"/>
                                                        </w:pPr>
                                                        <w:r>
                                                          <w:rPr>
                                                            <w:rFonts w:hint="eastAsia"/>
                                                          </w:rPr>
                                                          <w:t>*</w:t>
                                                        </w:r>
                                                      </w:p>
                                                    </w:txbxContent>
                                                  </wps:txbx>
                                                  <wps:bodyPr wrap="square" lIns="0" tIns="0" rIns="0" bIns="0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95" name="Group 95"/>
                                                  <wpg:cNvGrpSpPr/>
                                                  <wpg:grpSpPr>
                                                    <a:xfrm>
                                                      <a:off x="0" y="0"/>
                                                      <a:ext cx="5479415" cy="3106420"/>
                                                      <a:chOff x="0" y="0"/>
                                                      <a:chExt cx="5479415" cy="3106420"/>
                                                    </a:xfrm>
                                                  </wpg:grpSpPr>
                                                  <wps:wsp>
                                                    <wps:cNvPr id="73" name="Straight Connector 73"/>
                                                    <wps:cNvCnPr/>
                                                    <wps:spPr>
                                                      <a:xfrm flipH="1">
                                                        <a:off x="3584448" y="848563"/>
                                                        <a:ext cx="890270" cy="556260"/>
                                                      </a:xfrm>
                                                      <a:prstGeom prst="line">
                                                        <a:avLst/>
                                                      </a:prstGeom>
                                                      <a:ln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</a:ln>
                                                    </wps:spPr>
                                                    <wps:style>
                                                      <a:lnRef idx="0">
                                                        <a:scrgbClr r="0" g="0" b="0"/>
                                                      </a:lnRef>
                                                      <a:fillRef idx="0">
                                                        <a:scrgbClr r="0" g="0" b="0"/>
                                                      </a:fillRef>
                                                      <a:effectRef idx="0">
                                                        <a:scrgbClr r="0" g="0" b="0"/>
                                                      </a:effectRef>
                                                      <a:fontRef idx="minor"/>
                                                    </wps:style>
                                                    <wps:bodyPr/>
                                                  </wps:wsp>
                                                  <wps:wsp>
                                                    <wps:cNvPr id="57" name="Rectangle 57"/>
                                                    <wps:cNvSpPr/>
                                                    <wps:spPr>
                                                      <a:xfrm>
                                                        <a:off x="4261104" y="570585"/>
                                                        <a:ext cx="133350" cy="198120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wps:spPr>
                                                    <wps:style>
                                                      <a:lnRef idx="0">
                                                        <a:scrgbClr r="0" g="0" b="0"/>
                                                      </a:lnRef>
                                                      <a:fillRef idx="0">
                                                        <a:scrgbClr r="0" g="0" b="0"/>
                                                      </a:fillRef>
                                                      <a:effectRef idx="0">
                                                        <a:scrgbClr r="0" g="0" b="0"/>
                                                      </a:effectRef>
                                                      <a:fontRef idx="minor"/>
                                                    </wps:style>
                                                    <wps:txbx>
                                                      <w:txbxContent>
                                                        <w:p w14:paraId="1641686A" w14:textId="77777777" w:rsidR="0059504F" w:rsidRDefault="0059504F" w:rsidP="0059504F">
                                                          <w:pPr>
                                                            <w:pStyle w:val="FrameContents"/>
                                                          </w:pPr>
                                                          <w:r>
                                                            <w:rPr>
                                                              <w:rFonts w:hint="eastAsia"/>
                                                            </w:rPr>
                                                            <w:t>*</w:t>
                                                          </w:r>
                                                        </w:p>
                                                      </w:txbxContent>
                                                    </wps:txbx>
                                                    <wps:bodyPr wrap="square" lIns="0" tIns="0" rIns="0" bIns="0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94" name="Group 94"/>
                                                    <wpg:cNvGrpSpPr/>
                                                    <wpg:grpSpPr>
                                                      <a:xfrm>
                                                        <a:off x="0" y="0"/>
                                                        <a:ext cx="5479415" cy="3106420"/>
                                                        <a:chOff x="0" y="0"/>
                                                        <a:chExt cx="5479415" cy="3106420"/>
                                                      </a:xfrm>
                                                    </wpg:grpSpPr>
                                                    <wps:wsp>
                                                      <wps:cNvPr id="59" name="Rectangle 59"/>
                                                      <wps:cNvSpPr/>
                                                      <wps:spPr>
                                                        <a:xfrm>
                                                          <a:off x="3591764" y="581340"/>
                                                          <a:ext cx="200025" cy="198120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  <a:noFill/>
                                                        <a:ln>
                                                          <a:noFill/>
                                                        </a:ln>
                                                      </wps:spPr>
                                                      <wps:style>
                                                        <a:lnRef idx="0">
                                                          <a:scrgbClr r="0" g="0" b="0"/>
                                                        </a:lnRef>
                                                        <a:fillRef idx="0">
                                                          <a:scrgbClr r="0" g="0" b="0"/>
                                                        </a:fillRef>
                                                        <a:effectRef idx="0">
                                                          <a:scrgbClr r="0" g="0" b="0"/>
                                                        </a:effectRef>
                                                        <a:fontRef idx="minor"/>
                                                      </wps:style>
                                                      <wps:txbx>
                                                        <w:txbxContent>
                                                          <w:p w14:paraId="664F749C" w14:textId="77777777" w:rsidR="0059504F" w:rsidRDefault="0059504F" w:rsidP="0059504F">
                                                            <w:pPr>
                                                              <w:pStyle w:val="FrameContents"/>
                                                            </w:pPr>
                                                            <w:r>
                                                              <w:rPr>
                                                                <w:rFonts w:hint="eastAsia"/>
                                                              </w:rPr>
                                                              <w:t>*</w:t>
                                                            </w:r>
                                                          </w:p>
                                                        </w:txbxContent>
                                                      </wps:txbx>
                                                      <wps:bodyPr wrap="square" lIns="0" tIns="0" rIns="0" bIns="0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93" name="Group 93"/>
                                                      <wpg:cNvGrpSpPr/>
                                                      <wpg:grpSpPr>
                                                        <a:xfrm>
                                                          <a:off x="0" y="0"/>
                                                          <a:ext cx="5479415" cy="3106420"/>
                                                          <a:chOff x="0" y="0"/>
                                                          <a:chExt cx="5479898" cy="3106521"/>
                                                        </a:xfrm>
                                                      </wpg:grpSpPr>
                                                      <wps:wsp>
                                                        <wps:cNvPr id="48" name="Rectangle 48"/>
                                                        <wps:cNvSpPr/>
                                                        <wps:spPr>
                                                          <a:xfrm>
                                                            <a:off x="1978588" y="965575"/>
                                                            <a:ext cx="122555" cy="198120"/>
                                                          </a:xfrm>
                                                          <a:prstGeom prst="rect">
                                                            <a:avLst/>
                                                          </a:prstGeom>
                                                          <a:noFill/>
                                                          <a:ln>
                                                            <a:noFill/>
                                                          </a:ln>
                                                        </wps:spPr>
                                                        <wps:style>
                                                          <a:lnRef idx="0">
                                                            <a:scrgbClr r="0" g="0" b="0"/>
                                                          </a:lnRef>
                                                          <a:fillRef idx="0">
                                                            <a:scrgbClr r="0" g="0" b="0"/>
                                                          </a:fillRef>
                                                          <a:effectRef idx="0">
                                                            <a:scrgbClr r="0" g="0" b="0"/>
                                                          </a:effectRef>
                                                          <a:fontRef idx="minor"/>
                                                        </wps:style>
                                                        <wps:txbx>
                                                          <w:txbxContent>
                                                            <w:p w14:paraId="1139772A" w14:textId="77777777" w:rsidR="0059504F" w:rsidRDefault="0059504F" w:rsidP="0059504F">
                                                              <w:pPr>
                                                                <w:pStyle w:val="FrameContents"/>
                                                              </w:pPr>
                                                              <w:r>
                                                                <w:rPr>
                                                                  <w:rFonts w:hint="eastAsia"/>
                                                                </w:rPr>
                                                                <w:t>1</w:t>
                                                              </w:r>
                                                            </w:p>
                                                          </w:txbxContent>
                                                        </wps:txbx>
                                                        <wps:bodyPr wrap="square" lIns="0" tIns="0" rIns="0" bIns="0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92" name="Group 92"/>
                                                        <wpg:cNvGrpSpPr/>
                                                        <wpg:grpSpPr>
                                                          <a:xfrm>
                                                            <a:off x="0" y="0"/>
                                                            <a:ext cx="5479898" cy="3106521"/>
                                                            <a:chOff x="0" y="0"/>
                                                            <a:chExt cx="5479898" cy="3106521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86" name="Rectangle 86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1506932" y="2710281"/>
                                                              <a:ext cx="438150" cy="396240"/>
                                                            </a:xfrm>
                                                            <a:prstGeom prst="rect">
                                                              <a:avLst/>
                                                            </a:prstGeom>
                                                            <a:noFill/>
                                                            <a:ln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</a:ln>
                                                          </wps:spPr>
                                                          <wps:style>
                                                            <a:lnRef idx="0">
                                                              <a:scrgbClr r="0" g="0" b="0"/>
                                                            </a:lnRef>
                                                            <a:fillRef idx="0">
                                                              <a:scrgbClr r="0" g="0" b="0"/>
                                                            </a:fillRef>
                                                            <a:effectRef idx="0">
                                                              <a:scrgbClr r="0" g="0" b="0"/>
                                                            </a:effectRef>
                                                            <a:fontRef idx="minor"/>
                                                          </wps:style>
                                                          <wps:txbx>
                                                            <w:txbxContent>
                                                              <w:p w14:paraId="649D4EB6" w14:textId="77777777" w:rsidR="0059504F" w:rsidRDefault="0059504F" w:rsidP="0004383D">
                                                                <w:pPr>
                                                                  <w:pStyle w:val="FrameContents"/>
                                                                  <w:jc w:val="center"/>
                                                                </w:pPr>
                                                                <w:r>
                                                                  <w:rPr>
                                                                    <w:rFonts w:hint="eastAsia"/>
                                                                  </w:rPr>
                                                                  <w:t>Health Bar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wps:txbx>
                                                          <wps:bodyPr wrap="square" lIns="0" tIns="0" rIns="0" bIns="0">
                                                            <a:noAutofit/>
                                                          </wps:bodyPr>
                                                        </wps:wsp>
                                                        <wps:wsp>
                                                          <wps:cNvPr id="76" name="Rectangle 76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2249424" y="2267712"/>
                                                              <a:ext cx="467995" cy="198120"/>
                                                            </a:xfrm>
                                                            <a:prstGeom prst="rect">
                                                              <a:avLst/>
                                                            </a:prstGeom>
                                                            <a:noFill/>
                                                            <a:ln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</a:ln>
                                                          </wps:spPr>
                                                          <wps:style>
                                                            <a:lnRef idx="0">
                                                              <a:scrgbClr r="0" g="0" b="0"/>
                                                            </a:lnRef>
                                                            <a:fillRef idx="0">
                                                              <a:scrgbClr r="0" g="0" b="0"/>
                                                            </a:fillRef>
                                                            <a:effectRef idx="0">
                                                              <a:scrgbClr r="0" g="0" b="0"/>
                                                            </a:effectRef>
                                                            <a:fontRef idx="minor"/>
                                                          </wps:style>
                                                          <wps:txbx>
                                                            <w:txbxContent>
                                                              <w:p w14:paraId="01E18EC3" w14:textId="77777777" w:rsidR="0059504F" w:rsidRDefault="0059504F" w:rsidP="0004383D">
                                                                <w:pPr>
                                                                  <w:pStyle w:val="FrameContents"/>
                                                                  <w:jc w:val="center"/>
                                                                </w:pPr>
                                                                <w:r>
                                                                  <w:rPr>
                                                                    <w:rFonts w:hint="eastAsia"/>
                                                                  </w:rPr>
                                                                  <w:t>Hazard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wps:txbx>
                                                          <wps:bodyPr wrap="square" lIns="0" tIns="0" rIns="0" bIns="0">
                                                            <a:noAutofit/>
                                                          </wps:bodyPr>
                                                        </wps:wsp>
                                                        <wpg:grpSp>
                                                          <wpg:cNvPr id="91" name="Group 91"/>
                                                          <wpg:cNvGrpSpPr/>
                                                          <wpg:grpSpPr>
                                                            <a:xfrm>
                                                              <a:off x="0" y="0"/>
                                                              <a:ext cx="5479898" cy="2702814"/>
                                                              <a:chOff x="0" y="0"/>
                                                              <a:chExt cx="5479898" cy="2702814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77" name="Rectangle 77"/>
                                                            <wps:cNvSpPr/>
                                                            <wps:spPr>
                                                              <a:xfrm>
                                                                <a:off x="3705149" y="2238451"/>
                                                                <a:ext cx="610870" cy="198120"/>
                                                              </a:xfrm>
                                                              <a:prstGeom prst="rect">
                                                                <a:avLst/>
                                                              </a:prstGeom>
                                                              <a:noFill/>
                                                              <a:ln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</a:ln>
                                                            </wps:spPr>
                                                            <wps:style>
                                                              <a:lnRef idx="0">
                                                                <a:scrgbClr r="0" g="0" b="0"/>
                                                              </a:lnRef>
                                                              <a:fillRef idx="0">
                                                                <a:scrgbClr r="0" g="0" b="0"/>
                                                              </a:fillRef>
                                                              <a:effectRef idx="0">
                                                                <a:scrgbClr r="0" g="0" b="0"/>
                                                              </a:effectRef>
                                                              <a:fontRef idx="minor"/>
                                                            </wps:style>
                                                            <wps:txbx>
                                                              <w:txbxContent>
                                                                <w:p w14:paraId="452E7EDE" w14:textId="77777777" w:rsidR="0059504F" w:rsidRDefault="0059504F" w:rsidP="0004383D">
                                                                  <w:pPr>
                                                                    <w:pStyle w:val="FrameContents"/>
                                                                    <w:jc w:val="center"/>
                                                                  </w:pPr>
                                                                  <w:r>
                                                                    <w:rPr>
                                                                      <w:rFonts w:hint="eastAsia"/>
                                                                    </w:rPr>
                                                                    <w:t>Terrain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wps:txbx>
                                                            <wps:bodyPr wrap="square" lIns="0" tIns="0" rIns="0" bIns="0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90" name="Group 90"/>
                                                            <wpg:cNvGrpSpPr/>
                                                            <wpg:grpSpPr>
                                                              <a:xfrm>
                                                                <a:off x="0" y="0"/>
                                                                <a:ext cx="5479898" cy="2702814"/>
                                                                <a:chOff x="0" y="0"/>
                                                                <a:chExt cx="5479898" cy="2702814"/>
                                                              </a:xfrm>
                                                            </wpg:grpSpPr>
                                                            <wps:wsp>
                                                              <wps:cNvPr id="80" name="Rectangle 80"/>
                                                              <wps:cNvSpPr/>
                                                              <wps:spPr>
                                                                <a:xfrm>
                                                                  <a:off x="2856334" y="640020"/>
                                                                  <a:ext cx="715645" cy="198120"/>
                                                                </a:xfrm>
                                                                <a:prstGeom prst="rect">
                                                                  <a:avLst/>
                                                                </a:prstGeom>
                                                                <a:noFill/>
                                                                <a:ln>
                                                                  <a:solidFill>
                                                                    <a:srgbClr val="000000"/>
                                                                  </a:solidFill>
                                                                </a:ln>
                                                              </wps:spPr>
                                                              <wps:style>
                                                                <a:lnRef idx="0">
                                                                  <a:scrgbClr r="0" g="0" b="0"/>
                                                                </a:lnRef>
                                                                <a:fillRef idx="0">
                                                                  <a:scrgbClr r="0" g="0" b="0"/>
                                                                </a:fillRef>
                                                                <a:effectRef idx="0">
                                                                  <a:scrgbClr r="0" g="0" b="0"/>
                                                                </a:effectRef>
                                                                <a:fontRef idx="minor"/>
                                                              </wps:style>
                                                              <wps:txbx>
                                                                <w:txbxContent>
                                                                  <w:p w14:paraId="23C5F50D" w14:textId="074B7FF7" w:rsidR="0059504F" w:rsidRDefault="0059504F" w:rsidP="0004383D">
                                                                    <w:pPr>
                                                                      <w:pStyle w:val="FrameContents"/>
                                                                      <w:jc w:val="center"/>
                                                                    </w:pPr>
                                                                    <w:r>
                                                                      <w:rPr>
                                                                        <w:rFonts w:hint="eastAsia"/>
                                                                      </w:rPr>
                                                                      <w:t>Projectile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wps:txbx>
                                                              <wps:bodyPr wrap="square" lIns="0" tIns="0" rIns="0" bIns="0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s:wsp>
                                                              <wps:cNvPr id="79" name="Rectangle 79"/>
                                                              <wps:cNvSpPr/>
                                                              <wps:spPr>
                                                                <a:xfrm>
                                                                  <a:off x="4392778" y="640080"/>
                                                                  <a:ext cx="1087120" cy="198120"/>
                                                                </a:xfrm>
                                                                <a:prstGeom prst="rect">
                                                                  <a:avLst/>
                                                                </a:prstGeom>
                                                                <a:noFill/>
                                                                <a:ln>
                                                                  <a:solidFill>
                                                                    <a:srgbClr val="000000"/>
                                                                  </a:solidFill>
                                                                </a:ln>
                                                              </wps:spPr>
                                                              <wps:style>
                                                                <a:lnRef idx="0">
                                                                  <a:scrgbClr r="0" g="0" b="0"/>
                                                                </a:lnRef>
                                                                <a:fillRef idx="0">
                                                                  <a:scrgbClr r="0" g="0" b="0"/>
                                                                </a:fillRef>
                                                                <a:effectRef idx="0">
                                                                  <a:scrgbClr r="0" g="0" b="0"/>
                                                                </a:effectRef>
                                                                <a:fontRef idx="minor"/>
                                                              </wps:style>
                                                              <wps:txbx>
                                                                <w:txbxContent>
                                                                  <w:p w14:paraId="7C56BB80" w14:textId="77BB712C" w:rsidR="0059504F" w:rsidRDefault="0059504F" w:rsidP="0004383D">
                                                                    <w:pPr>
                                                                      <w:pStyle w:val="FrameContents"/>
                                                                      <w:jc w:val="center"/>
                                                                    </w:pPr>
                                                                    <w:r>
                                                                      <w:rPr>
                                                                        <w:rFonts w:hint="eastAsia"/>
                                                                      </w:rPr>
                                                                      <w:t>Enemy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wps:txbx>
                                                              <wps:bodyPr wrap="square" lIns="0" tIns="0" rIns="0" bIns="0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g:grpSp>
                                                              <wpg:cNvPr id="89" name="Group 89"/>
                                                              <wpg:cNvGrpSpPr/>
                                                              <wpg:grpSpPr>
                                                                <a:xfrm>
                                                                  <a:off x="0" y="0"/>
                                                                  <a:ext cx="4840123" cy="2702814"/>
                                                                  <a:chOff x="0" y="0"/>
                                                                  <a:chExt cx="4840123" cy="2702814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82" name="Rectangle 82"/>
                                                                <wps:cNvSpPr/>
                                                                <wps:spPr>
                                                                  <a:xfrm>
                                                                    <a:off x="1506932" y="574243"/>
                                                                    <a:ext cx="448945" cy="396240"/>
                                                                  </a:xfrm>
                                                                  <a:prstGeom prst="rect">
                                                                    <a:avLst/>
                                                                  </a:prstGeom>
                                                                  <a:noFill/>
                                                                  <a:ln>
                                                                    <a:solidFill>
                                                                      <a:srgbClr val="000000"/>
                                                                    </a:solidFill>
                                                                  </a:ln>
                                                                </wps:spPr>
                                                                <wps:style>
                                                                  <a:lnRef idx="0">
                                                                    <a:scrgbClr r="0" g="0" b="0"/>
                                                                  </a:lnRef>
                                                                  <a:fillRef idx="0">
                                                                    <a:scrgbClr r="0" g="0" b="0"/>
                                                                  </a:fillRef>
                                                                  <a:effectRef idx="0">
                                                                    <a:scrgbClr r="0" g="0" b="0"/>
                                                                  </a:effectRef>
                                                                  <a:fontRef idx="minor"/>
                                                                </wps:style>
                                                                <wps:txbx>
                                                                  <w:txbxContent>
                                                                    <w:p w14:paraId="26641E27" w14:textId="3527CEB8" w:rsidR="0059504F" w:rsidRDefault="0059504F" w:rsidP="0004383D">
                                                                      <w:pPr>
                                                                        <w:pStyle w:val="FrameContents"/>
                                                                        <w:jc w:val="center"/>
                                                                      </w:pPr>
                                                                      <w:r>
                                                                        <w:rPr>
                                                                          <w:rFonts w:hint="eastAsia"/>
                                                                        </w:rPr>
                                                                        <w:t>Player</w:t>
                                                                      </w:r>
                                                                    </w:p>
                                                                    <w:p w14:paraId="53324B13" w14:textId="5524172D" w:rsidR="00BA58D3" w:rsidRDefault="00BA58D3" w:rsidP="0004383D">
                                                                      <w:pPr>
                                                                        <w:pStyle w:val="FrameContents"/>
                                                                        <w:jc w:val="center"/>
                                                                      </w:pPr>
                                                                      <w:r>
                                                                        <w:t>Character</w:t>
                                                                      </w:r>
                                                                    </w:p>
                                                                    <w:p w14:paraId="69E5935C" w14:textId="77777777" w:rsidR="0059504F" w:rsidRDefault="0059504F" w:rsidP="0059504F">
                                                                      <w:pPr>
                                                                        <w:pStyle w:val="FrameContents"/>
                                                                      </w:pPr>
                                                                    </w:p>
                                                                  </w:txbxContent>
                                                                </wps:txbx>
                                                                <wps:bodyPr wrap="square" lIns="0" tIns="0" rIns="0" bIns="0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g:grpSp>
                                                                <wpg:cNvPr id="88" name="Group 88"/>
                                                                <wpg:cNvGrpSpPr/>
                                                                <wpg:grpSpPr>
                                                                  <a:xfrm>
                                                                    <a:off x="0" y="0"/>
                                                                    <a:ext cx="4840123" cy="2702814"/>
                                                                    <a:chOff x="0" y="0"/>
                                                                    <a:chExt cx="4840123" cy="2702814"/>
                                                                  </a:xfrm>
                                                                </wpg:grpSpPr>
                                                                <wps:wsp>
                                                                  <wps:cNvPr id="69" name="Rectangle 69"/>
                                                                  <wps:cNvSpPr/>
                                                                  <wps:spPr>
                                                                    <a:xfrm>
                                                                      <a:off x="0" y="640080"/>
                                                                      <a:ext cx="391795" cy="198120"/>
                                                                    </a:xfrm>
                                                                    <a:prstGeom prst="rect">
                                                                      <a:avLst/>
                                                                    </a:prstGeom>
                                                                    <a:noFill/>
                                                                    <a:ln>
                                                                      <a:solidFill>
                                                                        <a:srgbClr val="000000"/>
                                                                      </a:solidFill>
                                                                    </a:ln>
                                                                  </wps:spPr>
                                                                  <wps:style>
                                                                    <a:lnRef idx="0">
                                                                      <a:scrgbClr r="0" g="0" b="0"/>
                                                                    </a:lnRef>
                                                                    <a:fillRef idx="0">
                                                                      <a:scrgbClr r="0" g="0" b="0"/>
                                                                    </a:fillRef>
                                                                    <a:effectRef idx="0">
                                                                      <a:scrgbClr r="0" g="0" b="0"/>
                                                                    </a:effectRef>
                                                                    <a:fontRef idx="minor"/>
                                                                  </wps:style>
                                                                  <wps:txbx>
                                                                    <w:txbxContent>
                                                                      <w:p w14:paraId="27531E6B" w14:textId="77777777" w:rsidR="0059504F" w:rsidRDefault="0059504F" w:rsidP="0004383D">
                                                                        <w:pPr>
                                                                          <w:pStyle w:val="FrameContents"/>
                                                                          <w:jc w:val="center"/>
                                                                        </w:pPr>
                                                                        <w:r>
                                                                          <w:rPr>
                                                                            <w:rFonts w:hint="eastAsia"/>
                                                                          </w:rPr>
                                                                          <w:t>Items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wps:txbx>
                                                                  <wps:bodyPr wrap="square" lIns="0" tIns="0" rIns="0" bIns="0">
                                                                    <a:noAutofit/>
                                                                  </wps:bodyPr>
                                                                </wps:wsp>
                                                                <wpg:grpSp>
                                                                  <wpg:cNvPr id="87" name="Group 87"/>
                                                                  <wpg:cNvGrpSpPr/>
                                                                  <wpg:grpSpPr>
                                                                    <a:xfrm>
                                                                      <a:off x="391364" y="0"/>
                                                                      <a:ext cx="4448759" cy="2702814"/>
                                                                      <a:chOff x="0" y="0"/>
                                                                      <a:chExt cx="4448759" cy="2702814"/>
                                                                    </a:xfrm>
                                                                  </wpg:grpSpPr>
                                                                  <wps:wsp>
                                                                    <wps:cNvPr id="81" name="Straight Connector 81"/>
                                                                    <wps:cNvCnPr/>
                                                                    <wps:spPr>
                                                                      <a:xfrm flipV="1">
                                                                        <a:off x="1561795" y="749808"/>
                                                                        <a:ext cx="903427" cy="2870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0">
                                                                        <a:scrgbClr r="0" g="0" b="0"/>
                                                                      </a:lnRef>
                                                                      <a:fillRef idx="0">
                                                                        <a:scrgbClr r="0" g="0" b="0"/>
                                                                      </a:fillRef>
                                                                      <a:effectRef idx="0">
                                                                        <a:scrgbClr r="0" g="0" b="0"/>
                                                                      </a:effectRef>
                                                                      <a:fontRef idx="minor"/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78" name="Straight Connector 78"/>
                                                                    <wps:cNvCnPr/>
                                                                    <wps:spPr>
                                                                      <a:xfrm flipV="1">
                                                                        <a:off x="3182112" y="742492"/>
                                                                        <a:ext cx="820420" cy="10795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0">
                                                                        <a:scrgbClr r="0" g="0" b="0"/>
                                                                      </a:lnRef>
                                                                      <a:fillRef idx="0">
                                                                        <a:scrgbClr r="0" g="0" b="0"/>
                                                                      </a:fillRef>
                                                                      <a:effectRef idx="0">
                                                                        <a:scrgbClr r="0" g="0" b="0"/>
                                                                      </a:effectRef>
                                                                      <a:fontRef idx="minor"/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74" name="Straight Connector 74"/>
                                                                    <wps:cNvCnPr/>
                                                                    <wps:spPr>
                                                                      <a:xfrm>
                                                                        <a:off x="1572768" y="910742"/>
                                                                        <a:ext cx="934720" cy="488315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0">
                                                                        <a:scrgbClr r="0" g="0" b="0"/>
                                                                      </a:lnRef>
                                                                      <a:fillRef idx="0">
                                                                        <a:scrgbClr r="0" g="0" b="0"/>
                                                                      </a:fillRef>
                                                                      <a:effectRef idx="0">
                                                                        <a:scrgbClr r="0" g="0" b="0"/>
                                                                      </a:effectRef>
                                                                      <a:fontRef idx="minor"/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72" name="Straight Connector 72"/>
                                                                    <wps:cNvCnPr/>
                                                                    <wps:spPr>
                                                                      <a:xfrm flipV="1">
                                                                        <a:off x="4441113" y="25601"/>
                                                                        <a:ext cx="0" cy="614422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0">
                                                                        <a:scrgbClr r="0" g="0" b="0"/>
                                                                      </a:lnRef>
                                                                      <a:fillRef idx="0">
                                                                        <a:scrgbClr r="0" g="0" b="0"/>
                                                                      </a:fillRef>
                                                                      <a:effectRef idx="0">
                                                                        <a:scrgbClr r="0" g="0" b="0"/>
                                                                      </a:effectRef>
                                                                      <a:fontRef idx="minor"/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71" name="Straight Connector 71"/>
                                                                    <wps:cNvCnPr/>
                                                                    <wps:spPr>
                                                                      <a:xfrm flipH="1" flipV="1">
                                                                        <a:off x="1342339" y="0"/>
                                                                        <a:ext cx="3106420" cy="20320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0">
                                                                        <a:scrgbClr r="0" g="0" b="0"/>
                                                                      </a:lnRef>
                                                                      <a:fillRef idx="0">
                                                                        <a:scrgbClr r="0" g="0" b="0"/>
                                                                      </a:fillRef>
                                                                      <a:effectRef idx="0">
                                                                        <a:scrgbClr r="0" g="0" b="0"/>
                                                                      </a:effectRef>
                                                                      <a:fontRef idx="minor"/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70" name="Straight Connector 70"/>
                                                                    <wps:cNvCnPr/>
                                                                    <wps:spPr>
                                                                      <a:xfrm flipV="1">
                                                                        <a:off x="1338681" y="0"/>
                                                                        <a:ext cx="4445" cy="556895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0">
                                                                        <a:scrgbClr r="0" g="0" b="0"/>
                                                                      </a:lnRef>
                                                                      <a:fillRef idx="0">
                                                                        <a:scrgbClr r="0" g="0" b="0"/>
                                                                      </a:fillRef>
                                                                      <a:effectRef idx="0">
                                                                        <a:scrgbClr r="0" g="0" b="0"/>
                                                                      </a:effectRef>
                                                                      <a:fontRef idx="minor"/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68" name="Straight Connector 68"/>
                                                                    <wps:cNvCnPr/>
                                                                    <wps:spPr>
                                                                      <a:xfrm flipH="1">
                                                                        <a:off x="0" y="705916"/>
                                                                        <a:ext cx="1115695" cy="1270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0">
                                                                        <a:scrgbClr r="0" g="0" b="0"/>
                                                                      </a:lnRef>
                                                                      <a:fillRef idx="0">
                                                                        <a:scrgbClr r="0" g="0" b="0"/>
                                                                      </a:fillRef>
                                                                      <a:effectRef idx="0">
                                                                        <a:scrgbClr r="0" g="0" b="0"/>
                                                                      </a:effectRef>
                                                                      <a:fontRef idx="minor"/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67" name="Rectangle 67"/>
                                                                    <wps:cNvSpPr/>
                                                                    <wps:spPr>
                                                                      <a:xfrm>
                                                                        <a:off x="2417673" y="1411833"/>
                                                                        <a:ext cx="877570" cy="198120"/>
                                                                      </a:xfrm>
                                                                      <a:prstGeom prst="rect">
                                                                        <a:avLst/>
                                                                      </a:prstGeom>
                                                                      <a:noFill/>
                                                                      <a:ln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0">
                                                                        <a:scrgbClr r="0" g="0" b="0"/>
                                                                      </a:lnRef>
                                                                      <a:fillRef idx="0">
                                                                        <a:scrgbClr r="0" g="0" b="0"/>
                                                                      </a:fillRef>
                                                                      <a:effectRef idx="0">
                                                                        <a:scrgbClr r="0" g="0" b="0"/>
                                                                      </a:effectRef>
                                                                      <a:fontRef idx="minor"/>
                                                                    </wps:style>
                                                                    <wps:txbx>
                                                                      <w:txbxContent>
                                                                        <w:p w14:paraId="3AC2BB39" w14:textId="77777777" w:rsidR="0059504F" w:rsidRDefault="0059504F" w:rsidP="0004383D">
                                                                          <w:pPr>
                                                                            <w:pStyle w:val="FrameContents"/>
                                                                            <w:jc w:val="center"/>
                                                                          </w:pPr>
                                                                          <w:r>
                                                                            <w:rPr>
                                                                              <w:rFonts w:hint="eastAsia"/>
                                                                            </w:rPr>
                                                                            <w:t>Environment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wps:txbx>
                                                                    <wps:bodyPr wrap="square" lIns="0" tIns="0" rIns="0" bIns="0">
                                                                      <a:noAutofit/>
                                                                    </wps:bodyPr>
                                                                  </wps:wsp>
                                                                  <wps:wsp>
                                                                    <wps:cNvPr id="65" name="Straight Connector 65"/>
                                                                    <wps:cNvCnPr/>
                                                                    <wps:spPr>
                                                                      <a:xfrm flipV="1">
                                                                        <a:off x="2088489" y="1953158"/>
                                                                        <a:ext cx="1553845" cy="20320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0">
                                                                        <a:scrgbClr r="0" g="0" b="0"/>
                                                                      </a:lnRef>
                                                                      <a:fillRef idx="0">
                                                                        <a:scrgbClr r="0" g="0" b="0"/>
                                                                      </a:fillRef>
                                                                      <a:effectRef idx="0">
                                                                        <a:scrgbClr r="0" g="0" b="0"/>
                                                                      </a:effectRef>
                                                                      <a:fontRef idx="minor"/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34" name="Straight Connector 34"/>
                                                                    <wps:cNvCnPr/>
                                                                    <wps:spPr>
                                                                      <a:xfrm flipH="1">
                                                                        <a:off x="1320393" y="969264"/>
                                                                        <a:ext cx="4445" cy="1733550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rgbClr val="000000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0">
                                                                        <a:scrgbClr r="0" g="0" b="0"/>
                                                                      </a:lnRef>
                                                                      <a:fillRef idx="0">
                                                                        <a:scrgbClr r="0" g="0" b="0"/>
                                                                      </a:fillRef>
                                                                      <a:effectRef idx="0">
                                                                        <a:scrgbClr r="0" g="0" b="0"/>
                                                                      </a:effectRef>
                                                                      <a:fontRef idx="minor"/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32" name="Straight Connector 32"/>
                                                                    <wps:cNvCnPr/>
                                                                    <wps:spPr>
                                                                      <a:xfrm>
                                                                        <a:off x="2084832" y="1971446"/>
                                                                        <a:ext cx="3175" cy="286385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chemeClr val="tx1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1">
                                                                        <a:schemeClr val="accent1"/>
                                                                      </a:lnRef>
                                                                      <a:fillRef idx="0">
                                                                        <a:schemeClr val="accent1"/>
                                                                      </a:fillRef>
                                                                      <a:effectRef idx="0">
                                                                        <a:schemeClr val="accent1"/>
                                                                      </a:effectRef>
                                                                      <a:fontRef idx="minor">
                                                                        <a:schemeClr val="tx1"/>
                                                                      </a:fontRef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30" name="Straight Connector 30"/>
                                                                    <wps:cNvCnPr/>
                                                                    <wps:spPr>
                                                                      <a:xfrm>
                                                                        <a:off x="3642969" y="1949500"/>
                                                                        <a:ext cx="6350" cy="292735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chemeClr val="tx1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1">
                                                                        <a:schemeClr val="accent1"/>
                                                                      </a:lnRef>
                                                                      <a:fillRef idx="0">
                                                                        <a:schemeClr val="accent1"/>
                                                                      </a:fillRef>
                                                                      <a:effectRef idx="0">
                                                                        <a:schemeClr val="accent1"/>
                                                                      </a:effectRef>
                                                                      <a:fontRef idx="minor">
                                                                        <a:schemeClr val="tx1"/>
                                                                      </a:fontRef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28" name="Straight Connector 28"/>
                                                                    <wps:cNvCnPr/>
                                                                    <wps:spPr>
                                                                      <a:xfrm>
                                                                        <a:off x="2816352" y="1719072"/>
                                                                        <a:ext cx="3175" cy="240030"/>
                                                                      </a:xfrm>
                                                                      <a:prstGeom prst="line">
                                                                        <a:avLst/>
                                                                      </a:prstGeom>
                                                                      <a:ln>
                                                                        <a:solidFill>
                                                                          <a:schemeClr val="tx1"/>
                                                                        </a:solidFill>
                                                                      </a:ln>
                                                                    </wps:spPr>
                                                                    <wps:style>
                                                                      <a:lnRef idx="1">
                                                                        <a:schemeClr val="accent1"/>
                                                                      </a:lnRef>
                                                                      <a:fillRef idx="0">
                                                                        <a:schemeClr val="accent1"/>
                                                                      </a:fillRef>
                                                                      <a:effectRef idx="0">
                                                                        <a:schemeClr val="accent1"/>
                                                                      </a:effectRef>
                                                                      <a:fontRef idx="minor">
                                                                        <a:schemeClr val="tx1"/>
                                                                      </a:fontRef>
                                                                    </wps:style>
                                                                    <wps:bodyPr/>
                                                                  </wps:wsp>
                                                                  <wps:wsp>
                                                                    <wps:cNvPr id="23" name="Diamond 23"/>
                                                                    <wps:cNvSpPr/>
                                                                    <wps:spPr>
                                                                      <a:xfrm>
                                                                        <a:off x="2791510" y="1613763"/>
                                                                        <a:ext cx="58420" cy="123190"/>
                                                                      </a:xfrm>
                                                                      <a:prstGeom prst="diamond">
                                                                        <a:avLst/>
                                                                      </a:prstGeom>
                                                                      <a:solidFill>
                                                                        <a:schemeClr val="bg1"/>
                                                                      </a:solidFill>
                                                                    </wps:spPr>
                                                                    <wps:style>
                                                                      <a:lnRef idx="2">
                                                                        <a:schemeClr val="dk1">
                                                                          <a:shade val="50000"/>
                                                                        </a:schemeClr>
                                                                      </a:lnRef>
                                                                      <a:fillRef idx="1">
                                                                        <a:schemeClr val="dk1"/>
                                                                      </a:fillRef>
                                                                      <a:effectRef idx="0">
                                                                        <a:schemeClr val="dk1"/>
                                                                      </a:effectRef>
                                                                      <a:fontRef idx="minor">
                                                                        <a:schemeClr val="lt1"/>
                                                                      </a:fontRef>
                                                                    </wps:style>
                        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                        <a:prstTxWarp prst="textNoShape">
                                                                        <a:avLst/>
                                                                      </a:prstTxWarp>
                                                                      <a:noAutofit/>
                                                                    </wps:bodyPr>
                                                                  </wps:wsp>
                                                                </wpg:grpSp>
                                                              </wpg:grpSp>
                                                            </wpg:grpSp>
                                                          </wpg:grpSp>
                                                        </wpg:grp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3A0D75" id="Group 109" o:spid="_x0000_s1026" style="position:absolute;margin-left:-42.15pt;margin-top:28.35pt;width:705.1pt;height:460.55pt;z-index:251659264;mso-width-relative:margin;mso-height-relative:margin" coordsize="54794,31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">
                <v:rect id="Rectangle 46" o:spid="_x0000_s1027" style="position:absolute;left:30827;top:17608;width:965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14:paraId="7378E84D" w14:textId="77777777" w:rsidR="0059504F" w:rsidRDefault="0059504F" w:rsidP="0059504F">
                        <w:pPr>
                          <w:pStyle w:val="FrameContents"/>
                        </w:pPr>
                        <w:r>
                          <w:rPr>
                            <w:rFonts w:hint="eastAsia"/>
                          </w:rPr>
                          <w:t>1</w:t>
                        </w:r>
                      </w:p>
                    </w:txbxContent>
                  </v:textbox>
                </v:rect>
                <v:group id="Group 108" o:spid="_x0000_s1028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  <v:rect id="Rectangle 52" o:spid="_x0000_s1029" style="position:absolute;left:34991;top:11860;width:1918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HAs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A7CHAsxQAAANsAAAAP&#10;AAAAAAAAAAAAAAAAAAcCAABkcnMvZG93bnJldi54bWxQSwUGAAAAAAMAAwC3AAAA+QIAAAAA&#10;" filled="f" stroked="f">
                    <v:textbox inset="0,0,0,0">
                      <w:txbxContent>
                        <w:p w14:paraId="0074B542" w14:textId="77777777" w:rsidR="0059504F" w:rsidRDefault="0059504F" w:rsidP="0059504F">
                          <w:pPr>
                            <w:pStyle w:val="FrameContents"/>
                          </w:pPr>
                          <w:r>
                            <w:rPr>
                              <w:rFonts w:hint="eastAsia"/>
                            </w:rPr>
                            <w:t>1</w:t>
                          </w:r>
                        </w:p>
                      </w:txbxContent>
                    </v:textbox>
                  </v:rect>
                  <v:group id="Group 107" o:spid="_x0000_s1030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  <v:rect id="Rectangle 50" o:spid="_x0000_s1031" style="position:absolute;left:28880;top:11995;width:1226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vA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KSWS8DBAAAA2wAAAA8AAAAA&#10;AAAAAAAAAAAABwIAAGRycy9kb3ducmV2LnhtbFBLBQYAAAAAAwADALcAAAD1AgAAAAA=&#10;" filled="f" stroked="f">
                      <v:textbox inset="0,0,0,0">
                        <w:txbxContent>
                          <w:p w14:paraId="185A4C04" w14:textId="77777777" w:rsidR="0059504F" w:rsidRDefault="0059504F" w:rsidP="0059504F">
                            <w:pPr>
                              <w:pStyle w:val="FrameContents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v:textbox>
                    </v:rect>
                    <v:group id="Group 106" o:spid="_x0000_s1032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    <v:rect id="Rectangle 61" o:spid="_x0000_s1033" style="position:absolute;left:27328;top:5813;width:1657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" filled="f" stroked="f">
                        <v:textbox inset="0,0,0,0">
                          <w:txbxContent>
                            <w:p w14:paraId="5B230148" w14:textId="77777777" w:rsidR="0059504F" w:rsidRDefault="0059504F" w:rsidP="0059504F">
                              <w:pPr>
                                <w:pStyle w:val="FrameContents"/>
                              </w:pPr>
                              <w:r>
                                <w:rPr>
                                  <w:rFonts w:hint="eastAsia"/>
                                </w:rPr>
                                <w:t>*</w:t>
                              </w:r>
                            </w:p>
                          </w:txbxContent>
                        </v:textbox>
                      </v:rect>
                      <v:group id="Group 105" o:spid="_x0000_s1034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      <v:rect id="Rectangle 40" o:spid="_x0000_s1035" style="position:absolute;left:4059;top:5632;width:1480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          <v:textbox inset="0,0,0,0">
                            <w:txbxContent>
                              <w:p w14:paraId="68F5059A" w14:textId="77777777" w:rsidR="0059504F" w:rsidRDefault="0059504F" w:rsidP="0059504F">
                                <w:pPr>
                                  <w:pStyle w:val="FrameContents"/>
                                </w:pPr>
                                <w:r>
                                  <w:rPr>
                                    <w:rFonts w:hint="eastAsia"/>
                                  </w:rPr>
                                  <w:t>*</w:t>
                                </w:r>
                              </w:p>
                            </w:txbxContent>
                          </v:textbox>
                        </v:rect>
                        <v:group id="Group 104" o:spid="_x0000_s1036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        <v:rect id="Rectangle 38" o:spid="_x0000_s1037" style="position:absolute;left:17666;top:4059;width:1270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          <v:textbox inset="0,0,0,0">
                              <w:txbxContent>
                                <w:p w14:paraId="1AE4D065" w14:textId="77777777" w:rsidR="0059504F" w:rsidRDefault="0059504F" w:rsidP="0059504F">
                                  <w:pPr>
                                    <w:pStyle w:val="FrameContents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1</w:t>
                                  </w:r>
                                </w:p>
                              </w:txbxContent>
                            </v:textbox>
                          </v:rect>
                          <v:group id="Group 103" o:spid="_x0000_s1038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          <v:rect id="Rectangle 83" o:spid="_x0000_s1039" style="position:absolute;left:13898;top:5413;width:1181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PnwxQAAANsAAAAPAAAAZHJzL2Rvd25yZXYueG1sRI9Ba8JA&#10;FITvgv9heUJvurGC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AqJPnwxQAAANsAAAAP&#10;AAAAAAAAAAAAAAAAAAcCAABkcnMvZG93bnJldi54bWxQSwUGAAAAAAMAAwC3AAAA+QIAAAAA&#10;" filled="f" stroked="f">
                              <v:textbox inset="0,0,0,0">
                                <w:txbxContent>
                                  <w:p w14:paraId="571B784C" w14:textId="77777777" w:rsidR="0059504F" w:rsidRDefault="0059504F" w:rsidP="0059504F">
                                    <w:pPr>
                                      <w:pStyle w:val="FrameContents"/>
                                    </w:pPr>
                                    <w:r>
                                      <w:rPr>
                                        <w:rFonts w:hint="eastAsia"/>
                                      </w:rPr>
                                      <w:t>1</w:t>
                                    </w:r>
                                  </w:p>
                                </w:txbxContent>
                              </v:textbox>
                            </v:rect>
                            <v:group id="Group 102" o:spid="_x0000_s1040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            <v:rect id="Rectangle 84" o:spid="_x0000_s1041" style="position:absolute;left:16093;top:9802;width:1098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WGExQAAANsAAAAPAAAAZHJzL2Rvd25yZXYueG1sRI9Ba8JA&#10;FITvgv9heUJvurGI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ClzWGExQAAANsAAAAP&#10;AAAAAAAAAAAAAAAAAAcCAABkcnMvZG93bnJldi54bWxQSwUGAAAAAAMAAwC3AAAA+QIAAAAA&#10;" filled="f" stroked="f">
                                <v:textbox inset="0,0,0,0">
                                  <w:txbxContent>
                                    <w:p w14:paraId="53E2F1FF" w14:textId="77777777" w:rsidR="0059504F" w:rsidRDefault="0059504F" w:rsidP="0059504F">
                                      <w:pPr>
                                        <w:pStyle w:val="FrameContents"/>
                                      </w:pPr>
                                      <w:r>
                                        <w:rPr>
                                          <w:rFonts w:hint="eastAsia"/>
                                        </w:rPr>
                                        <w:t>1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101" o:spid="_x0000_s1042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              <v:rect id="Rectangle 63" o:spid="_x0000_s1043" style="position:absolute;left:19787;top:5705;width:1613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 filled="f" stroked="f">
                                  <v:textbox inset="0,0,0,0">
                                    <w:txbxContent>
                                      <w:p w14:paraId="446A9D2D" w14:textId="77777777" w:rsidR="0059504F" w:rsidRDefault="0059504F" w:rsidP="0059504F">
                                        <w:pPr>
                                          <w:pStyle w:val="FrameContents"/>
                                        </w:pPr>
                                        <w:r>
                                          <w:rPr>
                                            <w:rFonts w:hint="eastAsia"/>
                                          </w:rPr>
                                          <w:t>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100" o:spid="_x0000_s1044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                <v:rect id="Rectangle 85" o:spid="_x0000_s1045" style="position:absolute;left:16166;top:25456;width:1181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cQfxQAAANsAAAAPAAAAZHJzL2Rvd25yZXYueG1sRI9Ba8JA&#10;FITvgv9heUJvurGg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DKgcQfxQAAANsAAAAP&#10;AAAAAAAAAAAAAAAAAAcCAABkcnMvZG93bnJldi54bWxQSwUGAAAAAAMAAwC3AAAA+QIAAAAA&#10;" filled="f" stroked="f">
                                    <v:textbox inset="0,0,0,0">
                                      <w:txbxContent>
                                        <w:p w14:paraId="491CA382" w14:textId="77777777" w:rsidR="0059504F" w:rsidRDefault="0059504F" w:rsidP="0059504F">
                                          <w:pPr>
                                            <w:pStyle w:val="FrameContents"/>
                                          </w:pPr>
                                          <w:r>
                                            <w:rPr>
                                              <w:rFonts w:hint="eastAsia"/>
                                            </w:rPr>
                                            <w:t>1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99" o:spid="_x0000_s1046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                  <v:rect id="Rectangle 42" o:spid="_x0000_s1047" style="position:absolute;left:39465;top:21273;width:1607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                    <v:textbox inset="0,0,0,0">
                                        <w:txbxContent>
                                          <w:p w14:paraId="6AB99C19" w14:textId="77777777" w:rsidR="0059504F" w:rsidRDefault="0059504F" w:rsidP="0059504F">
                                            <w:pPr>
                                              <w:pStyle w:val="FrameContents"/>
                                            </w:pPr>
                                            <w:r>
                                              <w:rPr>
                                                <w:rFonts w:hint="eastAsia"/>
                                              </w:rPr>
                                              <w:t>*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98" o:spid="_x0000_s1048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M1G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jA1fwg+QuzsAAAD//wMAUEsBAi0AFAAGAAgAAAAhANvh9svuAAAAhQEAABMAAAAAAAAAAAAA&#10;AAAAAAAAAFtDb250ZW50X1R5cGVzXS54bWxQSwECLQAUAAYACAAAACEAWvQsW78AAAAVAQAACwAA&#10;AAAAAAAAAAAAAAAfAQAAX3JlbHMvLnJlbHNQSwECLQAUAAYACAAAACEAfpjNRsMAAADbAAAADwAA&#10;AAAAAAAAAAAAAAAHAgAAZHJzL2Rvd25yZXYueG1sUEsFBgAAAAADAAMAtwAAAPcCAAAAAA==&#10;">
                                      <v:rect id="Rectangle 44" o:spid="_x0000_s1049" style="position:absolute;left:25221;top:21490;width:1009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                      <v:textbox inset="0,0,0,0">
                                          <w:txbxContent>
                                            <w:p w14:paraId="6DA65E2B" w14:textId="77777777" w:rsidR="0059504F" w:rsidRDefault="0059504F" w:rsidP="0059504F">
                                              <w:pPr>
                                                <w:pStyle w:val="FrameContents"/>
                                              </w:pPr>
                                              <w:r>
                                                <w:rPr>
                                                  <w:rFonts w:hint="eastAsia"/>
                                                </w:rPr>
                                                <w:t>*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97" o:spid="_x0000_s1050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                      <v:rect id="Rectangle 54" o:spid="_x0000_s1051" style="position:absolute;left:44503;top:8485;width:1918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U3D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261Nw8MAAADbAAAADwAA&#10;AAAAAAAAAAAAAAAHAgAAZHJzL2Rvd25yZXYueG1sUEsFBgAAAAADAAMAtwAAAPcCAAAAAA==&#10;" filled="f" stroked="f">
                                          <v:textbox inset="0,0,0,0">
                                            <w:txbxContent>
                                              <w:p w14:paraId="227797D3" w14:textId="77777777" w:rsidR="0059504F" w:rsidRDefault="0059504F" w:rsidP="0059504F">
                                                <w:pPr>
                                                  <w:pStyle w:val="FrameContents"/>
                                                </w:pPr>
                                                <w:r>
                                                  <w:rPr>
                                                    <w:rFonts w:hint="eastAsia"/>
                                                  </w:rPr>
                                                  <w:t>*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96" o:spid="_x0000_s1052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                        <v:rect id="Rectangle 36" o:spid="_x0000_s1053" style="position:absolute;left:47183;top:4754;width:1219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                            <v:textbox inset="0,0,0,0">
                                              <w:txbxContent>
                                                <w:p w14:paraId="61084B66" w14:textId="77777777" w:rsidR="0059504F" w:rsidRDefault="0059504F" w:rsidP="0059504F">
                                                  <w:pPr>
                                                    <w:pStyle w:val="FrameContents"/>
                                                  </w:pPr>
                                                  <w:r>
                                                    <w:rPr>
                                                      <w:rFonts w:hint="eastAsia"/>
                                                    </w:rPr>
                                                    <w:t>*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95" o:spid="_x0000_s1054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                          <v:line id="Straight Connector 73" o:spid="_x0000_s1055" style="position:absolute;flip:x;visibility:visible;mso-wrap-style:square" from="35844,8485" to="44747,14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"/>
                                            <v:rect id="Rectangle 57" o:spid="_x0000_s1056" style="position:absolute;left:42611;top:5705;width:1333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                            <v:textbox inset="0,0,0,0">
                                                <w:txbxContent>
                                                  <w:p w14:paraId="1641686A" w14:textId="77777777" w:rsidR="0059504F" w:rsidRDefault="0059504F" w:rsidP="0059504F">
                                                    <w:pPr>
                                                      <w:pStyle w:val="FrameContents"/>
                                                    </w:pPr>
                                                    <w:r>
                                                      <w:rPr>
                                                        <w:rFonts w:hint="eastAsia"/>
                                                      </w:rPr>
                                                      <w:t>*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94" o:spid="_x0000_s1057" style="position:absolute;width:54794;height:31064" coordsize="54794,310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                            <v:rect id="Rectangle 59" o:spid="_x0000_s1058" style="position:absolute;left:35917;top:5813;width:2000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OJd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NaziXcMAAADbAAAADwAA&#10;AAAAAAAAAAAAAAAHAgAAZHJzL2Rvd25yZXYueG1sUEsFBgAAAAADAAMAtwAAAPcCAAAAAA==&#10;" filled="f" stroked="f">
                                                <v:textbox inset="0,0,0,0">
                                                  <w:txbxContent>
                                                    <w:p w14:paraId="664F749C" w14:textId="77777777" w:rsidR="0059504F" w:rsidRDefault="0059504F" w:rsidP="0059504F">
                                                      <w:pPr>
                                                        <w:pStyle w:val="FrameContents"/>
                                                      </w:pPr>
                                                      <w:r>
                                                        <w:rPr>
                                                          <w:rFonts w:hint="eastAsia"/>
                                                        </w:rPr>
                                                        <w:t>*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93" o:spid="_x0000_s1059" style="position:absolute;width:54794;height:31064" coordsize="54798,31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                              <v:rect id="Rectangle 48" o:spid="_x0000_s1060" style="position:absolute;left:19785;top:9655;width:1226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                                <v:textbox inset="0,0,0,0">
                                                    <w:txbxContent>
                                                      <w:p w14:paraId="1139772A" w14:textId="77777777" w:rsidR="0059504F" w:rsidRDefault="0059504F" w:rsidP="0059504F">
                                                        <w:pPr>
                                                          <w:pStyle w:val="FrameContents"/>
                                                        </w:pPr>
                                                        <w:r>
                                                          <w:rPr>
                                                            <w:rFonts w:hint="eastAsia"/>
                                                          </w:rPr>
                                                          <w:t>1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92" o:spid="_x0000_s1061" style="position:absolute;width:54798;height:31065" coordsize="54798,31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qs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xE8v4QfIBcPAAAA//8DAFBLAQItABQABgAIAAAAIQDb4fbL7gAAAIUBAAATAAAAAAAAAAAA&#10;AAAAAAAAAABbQ29udGVudF9UeXBlc10ueG1sUEsBAi0AFAAGAAgAAAAhAFr0LFu/AAAAFQEAAAsA&#10;AAAAAAAAAAAAAAAAHwEAAF9yZWxzLy5yZWxzUEsBAi0AFAAGAAgAAAAhAB9w+qzEAAAA2wAAAA8A&#10;AAAAAAAAAAAAAAAABwIAAGRycy9kb3ducmV2LnhtbFBLBQYAAAAAAwADALcAAAD4AgAAAAA=&#10;">
                                                  <v:rect id="Rectangle 86" o:spid="_x0000_s1062" style="position:absolute;left:15069;top:27102;width:4381;height:39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" filled="f">
                                                    <v:textbox inset="0,0,0,0">
                                                      <w:txbxContent>
                                                        <w:p w14:paraId="649D4EB6" w14:textId="77777777" w:rsidR="0059504F" w:rsidRDefault="0059504F" w:rsidP="0004383D">
                                                          <w:pPr>
                                                            <w:pStyle w:val="FrameContents"/>
                                                            <w:jc w:val="center"/>
                                                          </w:pPr>
                                                          <w:r>
                                                            <w:rPr>
                                                              <w:rFonts w:hint="eastAsia"/>
                                                            </w:rPr>
                                                            <w:t>Health Bar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rect id="Rectangle 76" o:spid="_x0000_s1063" style="position:absolute;left:22494;top:22677;width:4680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" filled="f">
                                                    <v:textbox inset="0,0,0,0">
                                                      <w:txbxContent>
                                                        <w:p w14:paraId="01E18EC3" w14:textId="77777777" w:rsidR="0059504F" w:rsidRDefault="0059504F" w:rsidP="0004383D">
                                                          <w:pPr>
                                                            <w:pStyle w:val="FrameContents"/>
                                                            <w:jc w:val="center"/>
                                                          </w:pPr>
                                                          <w:r>
                                                            <w:rPr>
                                                              <w:rFonts w:hint="eastAsia"/>
                                                            </w:rPr>
                                                            <w:t>Hazard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91" o:spid="_x0000_s1064" style="position:absolute;width:54798;height:27028" coordsize="54798,2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                                  <v:rect id="Rectangle 77" o:spid="_x0000_s1065" style="position:absolute;left:37051;top:22384;width:6109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" filled="f">
                                                      <v:textbox inset="0,0,0,0">
                                                        <w:txbxContent>
                                                          <w:p w14:paraId="452E7EDE" w14:textId="77777777" w:rsidR="0059504F" w:rsidRDefault="0059504F" w:rsidP="0004383D">
                                                            <w:pPr>
                                                              <w:pStyle w:val="FrameContents"/>
                                                              <w:jc w:val="center"/>
                                                            </w:pPr>
                                                            <w:r>
                                                              <w:rPr>
                                                                <w:rFonts w:hint="eastAsia"/>
                                                              </w:rPr>
                                                              <w:t>Terrain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90" o:spid="_x0000_s1066" style="position:absolute;width:54798;height:27028" coordsize="54798,2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                                    <v:rect id="Rectangle 80" o:spid="_x0000_s1067" style="position:absolute;left:28563;top:6400;width:7156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" filled="f">
                                                        <v:textbox inset="0,0,0,0">
                                                          <w:txbxContent>
                                                            <w:p w14:paraId="23C5F50D" w14:textId="074B7FF7" w:rsidR="0059504F" w:rsidRDefault="0059504F" w:rsidP="0004383D">
                                                              <w:pPr>
                                                                <w:pStyle w:val="FrameContents"/>
                                                                <w:jc w:val="center"/>
                                                              </w:pPr>
                                                              <w:r>
                                                                <w:rPr>
                                                                  <w:rFonts w:hint="eastAsia"/>
                                                                </w:rPr>
                                                                <w:t>Projectile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rect id="Rectangle 79" o:spid="_x0000_s1068" style="position:absolute;left:43927;top:6400;width:10871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" filled="f">
                                                        <v:textbox inset="0,0,0,0">
                                                          <w:txbxContent>
                                                            <w:p w14:paraId="7C56BB80" w14:textId="77BB712C" w:rsidR="0059504F" w:rsidRDefault="0059504F" w:rsidP="0004383D">
                                                              <w:pPr>
                                                                <w:pStyle w:val="FrameContents"/>
                                                                <w:jc w:val="center"/>
                                                              </w:pPr>
                                                              <w:r>
                                                                <w:rPr>
                                                                  <w:rFonts w:hint="eastAsia"/>
                                                                </w:rPr>
                                                                <w:t>Enemy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89" o:spid="_x0000_s1069" style="position:absolute;width:48401;height:27028" coordsize="48401,2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                                      <v:rect id="Rectangle 82" o:spid="_x0000_s1070" style="position:absolute;left:15069;top:5742;width:4489;height:3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" filled="f">
                                                          <v:textbox inset="0,0,0,0">
                                                            <w:txbxContent>
                                                              <w:p w14:paraId="26641E27" w14:textId="3527CEB8" w:rsidR="0059504F" w:rsidRDefault="0059504F" w:rsidP="0004383D">
                                                                <w:pPr>
                                                                  <w:pStyle w:val="FrameContents"/>
                                                                  <w:jc w:val="center"/>
                                                                </w:pPr>
                                                                <w:r>
                                                                  <w:rPr>
                                                                    <w:rFonts w:hint="eastAsia"/>
                                                                  </w:rPr>
                                                                  <w:t>Player</w:t>
                                                                </w:r>
                                                              </w:p>
                                                              <w:p w14:paraId="53324B13" w14:textId="5524172D" w:rsidR="00BA58D3" w:rsidRDefault="00BA58D3" w:rsidP="0004383D">
                                                                <w:pPr>
                                                                  <w:pStyle w:val="FrameContents"/>
                                                                  <w:jc w:val="center"/>
                                                                </w:pPr>
                                                                <w:r>
                                                                  <w:t>Character</w:t>
                                                                </w:r>
                                                              </w:p>
                                                              <w:p w14:paraId="69E5935C" w14:textId="77777777" w:rsidR="0059504F" w:rsidRDefault="0059504F" w:rsidP="0059504F">
                                                                <w:pPr>
                                                                  <w:pStyle w:val="FrameContents"/>
                                                                </w:pP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88" o:spid="_x0000_s1071" style="position:absolute;width:48401;height:27028" coordsize="48401,2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                                        <v:rect id="Rectangle 69" o:spid="_x0000_s1072" style="position:absolute;top:6400;width:3917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" filled="f">
                                                            <v:textbox inset="0,0,0,0">
                                                              <w:txbxContent>
                                                                <w:p w14:paraId="27531E6B" w14:textId="77777777" w:rsidR="0059504F" w:rsidRDefault="0059504F" w:rsidP="0004383D">
                                                                  <w:pPr>
                                                                    <w:pStyle w:val="FrameContents"/>
                                                                    <w:jc w:val="center"/>
                                                                  </w:pPr>
                                                                  <w:r>
                                                                    <w:rPr>
                                                                      <w:rFonts w:hint="eastAsia"/>
                                                                    </w:rPr>
                                                                    <w:t>Items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87" o:spid="_x0000_s1073" style="position:absolute;left:3913;width:44488;height:27028" coordsize="44487,2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                                          <v:line id="Straight Connector 81" o:spid="_x0000_s1074" style="position:absolute;flip:y;visibility:visible;mso-wrap-style:square" from="15617,7498" to="24652,75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"/>
                                                            <v:line id="Straight Connector 78" o:spid="_x0000_s1075" style="position:absolute;flip:y;visibility:visible;mso-wrap-style:square" from="31821,7424" to="40025,75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"/>
                                                            <v:line id="Straight Connector 74" o:spid="_x0000_s1076" style="position:absolute;visibility:visible;mso-wrap-style:square" from="15727,9107" to="25074,13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"/>
                                                            <v:line id="Straight Connector 72" o:spid="_x0000_s1077" style="position:absolute;flip:y;visibility:visible;mso-wrap-style:square" from="44411,256" to="44411,64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"/>
                                                            <v:line id="Straight Connector 71" o:spid="_x0000_s1078" style="position:absolute;flip:x y;visibility:visible;mso-wrap-style:square" from="13423,0" to="44487,2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"/>
                                                            <v:line id="Straight Connector 70" o:spid="_x0000_s1079" style="position:absolute;flip:y;visibility:visible;mso-wrap-style:square" from="13386,0" to="13431,55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"/>
                                                            <v:line id="Straight Connector 68" o:spid="_x0000_s1080" style="position:absolute;flip:x;visibility:visible;mso-wrap-style:square" from="0,7059" to="11156,70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"/>
                                                            <v:rect id="Rectangle 67" o:spid="_x0000_s1081" style="position:absolute;left:24176;top:14118;width:8776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" filled="f">
                                                              <v:textbox inset="0,0,0,0">
                                                                <w:txbxContent>
                                                                  <w:p w14:paraId="3AC2BB39" w14:textId="77777777" w:rsidR="0059504F" w:rsidRDefault="0059504F" w:rsidP="0004383D">
                                                                    <w:pPr>
                                                                      <w:pStyle w:val="FrameContents"/>
                                                                      <w:jc w:val="center"/>
                                                                    </w:pPr>
                                                                    <w:r>
                                                                      <w:rPr>
                                                                        <w:rFonts w:hint="eastAsia"/>
                                                                      </w:rPr>
                                                                      <w:t>Environment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line id="Straight Connector 65" o:spid="_x0000_s1082" style="position:absolute;flip:y;visibility:visible;mso-wrap-style:square" from="20884,19531" to="36423,197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"/>
                                                            <v:line id="Straight Connector 34" o:spid="_x0000_s1083" style="position:absolute;flip:x;visibility:visible;mso-wrap-style:square" from="13203,9692" to="13248,270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"/>
                                                            <v:line id="Straight Connector 32" o:spid="_x0000_s1084" style="position:absolute;visibility:visible;mso-wrap-style:square" from="20848,19714" to="20880,2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HzJxAAAANsAAAAPAAAAZHJzL2Rvd25yZXYueG1sRI9BawIx&#10;FITvBf9DeIK3mlWx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MQkfMnEAAAA2wAAAA8A&#10;AAAAAAAAAAAAAAAABwIAAGRycy9kb3ducmV2LnhtbFBLBQYAAAAAAwADALcAAAD4AgAAAAA=&#10;" strokecolor="black [3213]" strokeweight=".5pt">
                                                              <v:stroke joinstyle="miter"/>
                                                            </v:line>
                                                            <v:line id="Straight Connector 30" o:spid="_x0000_s1085" style="position:absolute;visibility:visible;mso-wrap-style:square" from="36429,19495" to="36493,224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" strokecolor="black [3213]" strokeweight=".5pt">
                                                              <v:stroke joinstyle="miter"/>
                                                            </v:line>
                                                            <v:line id="Straight Connector 28" o:spid="_x0000_s1086" style="position:absolute;visibility:visible;mso-wrap-style:square" from="28163,17190" to="28195,195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" strokecolor="black [3213]" strokeweight=".5pt">
                                                              <v:stroke joinstyle="miter"/>
                                                            </v:line>
                                                            <v:shapetype id="_x0000_t4" coordsize="21600,21600" o:spt="4" path="m10800,l,10800,10800,21600,21600,10800xe">
                                                              <v:stroke joinstyle="miter"/>
                                                              <v:path gradientshapeok="t" o:connecttype="rect" textboxrect="5400,5400,16200,16200"/>
                                                            </v:shapetype>
                                                            <v:shape id="Diamond 23" o:spid="_x0000_s1087" type="#_x0000_t4" style="position:absolute;left:27915;top:16137;width:584;height:12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" fillcolor="white [3212]" strokecolor="black [1600]" strokeweight="1pt"/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w:pict>
          </mc:Fallback>
        </mc:AlternateContent>
      </w:r>
    </w:p>
    <w:sectPr w:rsidR="0002094D" w:rsidSect="0059504F">
      <w:headerReference w:type="default" r:id="rId7"/>
      <w:footerReference w:type="default" r:id="rId8"/>
      <w:pgSz w:w="15840" w:h="12240" w:orient="landscape"/>
      <w:pgMar w:top="1008" w:right="1440" w:bottom="1008" w:left="1440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8EEAA" w14:textId="77777777" w:rsidR="00D66537" w:rsidRDefault="00D66537">
      <w:pPr>
        <w:spacing w:after="0" w:line="240" w:lineRule="auto"/>
      </w:pPr>
      <w:r>
        <w:separator/>
      </w:r>
    </w:p>
  </w:endnote>
  <w:endnote w:type="continuationSeparator" w:id="0">
    <w:p w14:paraId="2BA140B1" w14:textId="77777777" w:rsidR="00D66537" w:rsidRDefault="00D665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HGPMinchoE"/>
    <w:charset w:val="80"/>
    <w:family w:val="roman"/>
    <w:pitch w:val="variable"/>
    <w:sig w:usb0="E0000AFF" w:usb1="500078FF" w:usb2="00000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ova">
    <w:altName w:val="Arial Nova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331659"/>
      <w:docPartObj>
        <w:docPartGallery w:val="Page Numbers (Bottom of Page)"/>
        <w:docPartUnique/>
      </w:docPartObj>
    </w:sdtPr>
    <w:sdtEndPr/>
    <w:sdtContent>
      <w:p w14:paraId="2A7E5C08" w14:textId="77777777" w:rsidR="0002094D" w:rsidRDefault="003D7D4A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4C9D6530" w14:textId="77777777" w:rsidR="0002094D" w:rsidRDefault="000209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DC039" w14:textId="77777777" w:rsidR="00D66537" w:rsidRDefault="00D66537">
      <w:pPr>
        <w:spacing w:after="0" w:line="240" w:lineRule="auto"/>
      </w:pPr>
      <w:r>
        <w:separator/>
      </w:r>
    </w:p>
  </w:footnote>
  <w:footnote w:type="continuationSeparator" w:id="0">
    <w:p w14:paraId="4D140D13" w14:textId="77777777" w:rsidR="00D66537" w:rsidRDefault="00D665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6E4210" w14:textId="77777777" w:rsidR="0002094D" w:rsidRDefault="003D7D4A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0" distR="0" simplePos="0" relativeHeight="2" behindDoc="1" locked="0" layoutInCell="1" allowOverlap="1" wp14:anchorId="78350A68" wp14:editId="25DD2853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E94603" w14:textId="77777777" w:rsidR="0002094D" w:rsidRDefault="003D7D4A">
    <w:pPr>
      <w:jc w:val="right"/>
      <w:rPr>
        <w:rFonts w:ascii="Arial Nova" w:hAnsi="Arial Nova" w:cs="Times New Roman"/>
        <w:b/>
        <w:sz w:val="24"/>
        <w:szCs w:val="24"/>
        <w:u w:val="double"/>
      </w:rPr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3060CB66" wp14:editId="0C67DA54">
              <wp:simplePos x="0" y="0"/>
              <wp:positionH relativeFrom="margin">
                <wp:posOffset>-39370</wp:posOffset>
              </wp:positionH>
              <wp:positionV relativeFrom="paragraph">
                <wp:posOffset>204470</wp:posOffset>
              </wp:positionV>
              <wp:extent cx="6591935" cy="635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40" cy="0"/>
                      </a:xfrm>
                      <a:prstGeom prst="line">
                        <a:avLst/>
                      </a:prstGeom>
                      <a:ln w="1908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3.1pt,16.1pt" to="515.85pt,16.1pt" ID="Straight Connector 2" stroked="t" style="position:absolute;mso-position-horizontal-relative:margin" wp14:anchorId="6452621E">
              <v:stroke color="#214221" weight="19080" joinstyle="miter" endcap="flat"/>
              <v:fill o:detectmouseclick="t" on="false"/>
            </v:lin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>Deliverable 2: Sprint 2 Review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C707AC"/>
    <w:multiLevelType w:val="multilevel"/>
    <w:tmpl w:val="1D78D0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2B961C4"/>
    <w:multiLevelType w:val="multilevel"/>
    <w:tmpl w:val="ED08E91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7E4C052B"/>
    <w:multiLevelType w:val="multilevel"/>
    <w:tmpl w:val="CE309B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DC1NLQ0NbWwNDZX0lEKTi0uzszPAykwrwUAzAOMpywAAAA="/>
  </w:docVars>
  <w:rsids>
    <w:rsidRoot w:val="0002094D"/>
    <w:rsid w:val="0002094D"/>
    <w:rsid w:val="0004383D"/>
    <w:rsid w:val="000738EC"/>
    <w:rsid w:val="001A5CF2"/>
    <w:rsid w:val="00360EBE"/>
    <w:rsid w:val="003B0DE1"/>
    <w:rsid w:val="003D7D4A"/>
    <w:rsid w:val="00582604"/>
    <w:rsid w:val="0059504F"/>
    <w:rsid w:val="005E11FC"/>
    <w:rsid w:val="006B6341"/>
    <w:rsid w:val="007D004E"/>
    <w:rsid w:val="00857BD4"/>
    <w:rsid w:val="008A12E3"/>
    <w:rsid w:val="00AB0FF9"/>
    <w:rsid w:val="00B01A36"/>
    <w:rsid w:val="00BA58D3"/>
    <w:rsid w:val="00D66537"/>
    <w:rsid w:val="00D764E8"/>
    <w:rsid w:val="00D976FF"/>
    <w:rsid w:val="00DB423C"/>
    <w:rsid w:val="00E005D9"/>
    <w:rsid w:val="00EB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E33B8"/>
  <w15:docId w15:val="{1DB3F8E6-703D-476B-BF5B-370DDA9D4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qFormat/>
    <w:rsid w:val="005A6F2C"/>
  </w:style>
  <w:style w:type="character" w:customStyle="1" w:styleId="g2">
    <w:name w:val="g2"/>
    <w:basedOn w:val="DefaultParagraphFont"/>
    <w:qFormat/>
    <w:rsid w:val="005A6F2C"/>
  </w:style>
  <w:style w:type="character" w:customStyle="1" w:styleId="HeaderChar">
    <w:name w:val="Header Char"/>
    <w:basedOn w:val="DefaultParagraphFont"/>
    <w:link w:val="Header"/>
    <w:uiPriority w:val="99"/>
    <w:qFormat/>
    <w:rsid w:val="00CA48B4"/>
  </w:style>
  <w:style w:type="character" w:customStyle="1" w:styleId="FooterChar">
    <w:name w:val="Footer Char"/>
    <w:basedOn w:val="DefaultParagraphFont"/>
    <w:link w:val="Footer"/>
    <w:uiPriority w:val="99"/>
    <w:qFormat/>
    <w:rsid w:val="00CA48B4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72470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143A0E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A6F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59504F"/>
    <w:pPr>
      <w:spacing w:after="0" w:line="240" w:lineRule="auto"/>
    </w:pPr>
    <w:rPr>
      <w:rFonts w:ascii="Liberation Serif" w:eastAsia="MS Mincho" w:hAnsi="Liberation Serif" w:cs="Arial"/>
      <w:kern w:val="2"/>
      <w:sz w:val="24"/>
      <w:szCs w:val="24"/>
      <w:lang w:eastAsia="ja-JP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2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4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dc:description/>
  <cp:lastModifiedBy>David Sincyr</cp:lastModifiedBy>
  <cp:revision>8</cp:revision>
  <cp:lastPrinted>2020-03-17T19:13:00Z</cp:lastPrinted>
  <dcterms:created xsi:type="dcterms:W3CDTF">2020-03-17T19:10:00Z</dcterms:created>
  <dcterms:modified xsi:type="dcterms:W3CDTF">2020-03-17T19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